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ปัจจัยบางประการที่มีผลต่อการเจริญเติบโตของพืช</w:t>
      </w:r>
      <w:r>
        <w:t xml:space="preserve"> </w:t>
      </w:r>
      <w:r>
        <w:t xml:space="preserve">ตอนที่</w:t>
      </w:r>
      <w:r>
        <w:t xml:space="preserve"> </w:t>
      </w:r>
      <w:r>
        <w:t xml:space="preserve">2</w:t>
      </w:r>
      <w:r>
        <w:t xml:space="preserve"> </w:t>
      </w:r>
      <w:r>
        <w:t xml:space="preserve">ปัจจัยภายใน</w:t>
      </w:r>
      <w:r>
        <w:t xml:space="preserve"> </w:t>
      </w:r>
      <w:r>
        <w:t xml:space="preserve">(17.22</w:t>
      </w:r>
      <w:r>
        <w:t xml:space="preserve"> </w:t>
      </w:r>
      <w:r>
        <w:t xml:space="preserve">นาที)</w:t>
      </w:r>
    </w:p>
    <w:p>
      <w:pPr>
        <w:pStyle w:val="Date"/>
      </w:pPr>
      <w:r>
        <w:t xml:space="preserve">วันจันทร์ที่</w:t>
      </w:r>
      <w:r>
        <w:t xml:space="preserve"> </w:t>
      </w:r>
      <w:r>
        <w:t xml:space="preserve">25</w:t>
      </w:r>
      <w:r>
        <w:t xml:space="preserve"> </w:t>
      </w:r>
      <w:r>
        <w:t xml:space="preserve">มีนาคม</w:t>
      </w:r>
      <w:r>
        <w:t xml:space="preserve"> </w:t>
      </w:r>
      <w:r>
        <w:t xml:space="preserve">2567</w:t>
      </w:r>
      <w:r>
        <w:t xml:space="preserve"> </w:t>
      </w:r>
      <w:r>
        <w:t xml:space="preserve">เวลา</w:t>
      </w:r>
      <w:r>
        <w:t xml:space="preserve"> </w:t>
      </w:r>
      <w:r>
        <w:t xml:space="preserve">11.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สวัสดีค่ะ  กลับอีกครั้งนะคะวันนี้เราจะมาเรียงกันในตอน      ตาเป็นปกติภายในนะคะเรื่องเกี่ยวกับฮอร์โมนพืช 5 ชนิดค่ะ สำหรับทริปนี้เราจะเปลี่ยน นะคะ การเรียนรู้ดังนี้ค่ะ ข้อมูลเกี่ยวกับสารควบคุมการเจริญเติบโตของพืชที่มนุษย์สังเคราะห์         ที่บ้านของนักเรียนปลูกต้นมะม่วงไว้บ้างไหมคะ เห็นต้นมะม่วงมาบ้างหรือเปล่า   รูปนี้หรือไม่     ต้นมะม่วงต้นที่นักเรียนปลูกไว้ที่บ้านนะคะหรือว่าที่เคยเห็น ต้นที่สุดมาก เราจะสามารถเก็บผลมะม่วงได้ลำบาก ต้นค่ะจะมีลักษณะเหมือนกับในรูปนี้นะคะก็คือก็ไม่สูงมากและนี่  ทุ่มกว่าค่ะ ในการปลูกมะม่วงนะคะจากเราจะควบคุมปัจจัยภายนอก น้ำ    จะมีการตัดยอดนะคะเพื่อจะให้ โอเคค่ะแตกตาข้างมากขึ้น ทำให้เกิดอีกครั้งนะขึ้น  เป็นการเพิ่มผลผลิต กองควบคุมทรงพุ่มค่ะ   ทำให้ต้นมะม่วงที่เราปลูกนี่นะคะ    ต้นมะม่วงแล้วก็ยังสามารถ   เช่นเดียวกันค่ะ   ทุเรียน      นักเรียนคิดว่าเพราะเหตุใด      3.2.2   วีดีโอคลิปตอนที่แล้ว  ผลต่อการเจริญ   ปัจจัยภายนอกที่พืชได้รับจากแล้ว    มีการปกครองที่แตกต่างกันดังกล่าว โครงการ   สามก๊ก  ขึ้นภายในเซลล์เรียกว่าคือ   จะทำฮอร์โมนในปริมาณน้อยที่สุด ลำเลียงไปยังเนื้อเยื่อ      ก็คงกระบวนการต่างๆ        ฮอร์โมนพืชมี 5 กลุ่มหลักคือ      กบ   วันนี้นะคะมนุษย์สังเคราะห์หลายชนิดซึ่งมีผลควบคุมการ  เกี่ยวกับฮอร์โมนพืช  พุงกาง  ใช้ประโยชน์ทางการเกษตร   สารเร่งราก    โดยจะต้องให้สารสังเคราะห์เหล่านี้กับพืชในปริมาณที่เหมาะสม    นักเรียนคิดว่าข้อมูล     การเจริญเติบโต  ไปใช้ประโยชน์อย่างไรบ้าง  อะไรนะคะ     ออกซิเจนฮอร์โมนพืชชนิดแรกที่มีการ   มีบทบาทสำคัญในการกระตุ้นการยึด  นอกจากนี้เรายังมีบทบาท เช่น เจริญพร  ทำงานร่วมกับ   การเจริญของราก          ปลูกพืชแล้วนำไปไว้ในป่า  ไหมคะ   มีลักษณะ     นักเรียนเคยปลูกพืชนะคะอย่างเช่นมะเขือเทศหรือทานตะวัน จะให้ได้รับสาย  ต้นจากตั้งตรงแล้วก็ขึ้นไปทางด้านบนนะคะเพราะว่าถ้าเรานำต้นไม้นี้ไว้    นักเรียนจะมีลักษณะที่ต่างกัน    โค้งเข้าหาแสงจากในรูปนี้นะคะเป็นต้นทานตะวัน  ปลายยอดนะคะจะเห็นว่ามีการ โค้งเข้าหาแสงเพราะว่าตอนที่กูปลุก วันนี้นะคะ  ปลายยอดพืช   โค้งเข้าหาแสง ซึ่งเป็นปัจจัยภายนอกที่มากระตุ้น เป็นผลจากออมสิน   บริเวณปลายยอดและใบอ่อน ไปยังด้านใดด้านหนึ่ง ในรูปนี้นะคะก็คือร้านนี้ค่ะ    การที่ได้รับแสงน้อยจะมีการสะสมของออกซินมากกว่าด้านที่ได้รับ   นะคะ คือด้านที่ได้รับแสง อันนี้คือด้านที ที่ได้รับสาย     ที่ได้รับจากน้อย  มีการยืดตัว มากกว่าการที่ได้รับแสงมาก ปลายยอด  ID   naa   เตือนการเกิดรากของกิ่งตอน  พรุ่งนี้นะคะ โดยใช้สารสังเคราะห์ที่มีสมบัติคล้ายออกซิน       จะเป็น      สินค้าเราดูนะคะ นิทานจะไม่มีตังค์ใช้  แล้วนะคะ จะเห็นว่าสิ่งที่ไม่มีการใช้สารจะไม่มีรากงอก ดีนะคะที่มีการใช้สารสังเคราะห์ที่มีสมบัติคล้าย     การสังเคราะห์ที่มีสมบัติคล้ายอย่างสามารถใช้การ์ตูน   ไม่ต้องมีการปฏิสนธิได้ด้วยค่ะ  body  เส้นทางไปใด ที่ไม่มีเมล็ด ดีแล้วไม่รับสาย     จึงมีการใช้สารกลุ่ม    ช่วงชวนคิด  สังเคราะห์ที่มีสมบัติคล้าย    เป็นปัจจัยภายนอก   คุณจะให้เวลา 10 วินาทีค่ะ  เป็นไงบ้างคะ   ปัจจัยภายใน   ใช้ในกระบวนการ      การเกษตร  นำสารสังเคราะห์ที่มีสมบัติคล้าย เป็นการให้จากภายนอก  กองลำเลียงสารดังกล่าวเข้าสู่ภายในต้นพืช  ดังนั้นจึงจัดควบคุมการจราจร         ใครยิงเป็นฮอร์โมนพืชอีกชนิดหนึ่ง ที่มีบทบาทสำคัญเกี่ยวกับการแบ่งเซลล์    ยังมีบทบาทเกี่ยวข้องกับกระบวนการ     เกษตรกร อย่าลืมนะคะ ให้เกิดการ   สามารถเก็บรับประทานได้เรื่อยๆ   นะคะก็ยังไม่ตื่นอีกที่สามารถตัดยอด     กระเพราโหระพา  พรุ่งนี้นะคะคือการตัดยอดกระเพรา  ปลายยอดบริเวณนี้ค่ะ เวลาผ่านไป ตรงนี้นะคะ  ขยายจะเห็นว่า  บริเวณที่ มีค่ะก็จะ แล้วหลังจากนั้นทางนี้จ้ะ     ปลายยอดพืชออก เกิดขึ้นได้   ทำงานร่วมกันของศิลปะ ตั้งหลักอยู่ที่ปลายราง     สีนี้นะคะ นะคะ   เปลี่ยนไปมาก อาจจะมีปริมาณน้อยลงนะคะเมื่อใกล้สุก ยอดค่ะนะคะที่บริเวณปลายยอด   ค่อยๆลดลงนะคะ      จะเห็นว่าบริเวณใกล้ยอด     การเจริญของราคา จะไม่เจริญ ว่าเมื่อมีการตัดปลายยอดนะคะเป็นการทำลาย  ลดลง  ลดลง     นักเรียนสามารถสังเกตได้ว่า รูปร่างนี้นะคะก่อนที่จะมีการตัดปลายยอด ขนาดเล็กค่ะแต่ว่ามีการปรับปลายยอดแล้วจะมีการ  พัฒนา    กับการนำไปใช้ รอที่มีสมบัติคล้าย  ที่ DC  มีการนำมาใช้   คุณสมพงษ์ของไม้ดอกไม้ประดับ  ยังมีการนำมาใช้เพื่อกระตุ้นการสร้างยอดในการเพาะเลี้ยงเนื้อเยื่อพืช เป็นการกระตุ้นการสร้างยอด   บ้านไอริน     ดินเป็นกรด   วิธีกระตุ้นให้เซลล์ที่ลำต้น     แล้วยังเกี่ยวข้องกับอีกหลายกระบวนการ   เข้ากลุ่มกันเนาะ          วัดความสูงของต้นถั่วลันเตานั้นมีความสัมพันธ์กับ     ที่มีความสุขนะคะจะมีปริมาณมากกว่า  การสังเคราะห์ที่มีสมบัติคล้ายกิฟฟารีน    ช่วยให้ช่องยาว สายมื้อนี้นะคะ ไม่ได้ใช้  ความยาวประมาณ 1.5 cm ค่ะ   จะมีการใช้สารสังเคราะห์   ประมาณ  เสร็จแล้วนะคะเราก็มาถึงช่วง   อาจารย์ภายในที่มีผลต่อการเจริญเติบโตของพืช เพื่อควบคุมการเกิด    สารควบคุมการเจริญเติบโตของพืช เรือนำมาใช้ควบคุมการเจริญเติบโต  และเพิ่มผลผลิต มีการค้นพบนะคะ   ดีแล้วยังยับยั้งการเจริญเติบโต  ทำงานร่วมกับคอม   สารสังเคราะห์ที่มีสมบัติคล้ายออกซิเจนนะคะ  นิยมนำมาใช้ เพื่อเร่งการเกิดรากของกิ่งตอนหรือกิ่งปักชำ  คือบางชนิดให้ติดโดยไม่ต้องมีการปฏิสนธิ  เคอรี่  ไซโตไคนินมีบทบาทสำคัญเกี่ยวกับการแบ่งเซลล์และการเปลี่ยนสภาพ    การเจริญของฟ้าก็ยังเป็นผลมาจากการทำงานร่วมกัน สินค้า สังเคราะห์ที่มีสมบัติคล้ายๆนะคะเช่น b a b c นิยมนำมาใช้ช่วยเร่งการแตกรากของพืช ควบคุมไม้ดอกไม้ประดับ  กระตุ้นการสร้างยอดในการเพาะเลี้ยงเนื้อเยื่อพืช กิฟฟารีนมีบทบาทในการกระตุ้นให้เซลล์ที่ลำต้น ขึ้น นิยายยังควบคุมการงอก   ควบคุมการออกกำลังกายด้วยค่ะ  สารสังเคราะห์ที่มีสมบัติคล้ายจิบเบอเรลลิกนะคะ นิยมนำมาใช้ยาวทำให้ผล     สำหรับคลิปนี้ก็ขอจบการสนทนาเพียงเท่านี้ก่อนนะคะแล้วพบกันใหม่ในคลิป  สวัสดี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ปัจจัยบางประการที่มีผลต่อการเจริญเติบโตของพืช ตอนที่ 2 ปัจจัยภายใน (17.22 นาที)</dc:title>
  <dc:creator/>
  <cp:keywords/>
  <dcterms:created xsi:type="dcterms:W3CDTF">2024-03-25T04:49:57Z</dcterms:created>
  <dcterms:modified xsi:type="dcterms:W3CDTF">2024-03-25T04:4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5 มีนาคม 2567 เวลา 11.00 น.</vt:lpwstr>
  </property>
  <property fmtid="{D5CDD505-2E9C-101B-9397-08002B2CF9AE}" pid="3" name="subtitle">
    <vt:lpwstr/>
  </property>
</Properties>
</file>